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2AAD3" w14:textId="663E110C" w:rsidR="00517573" w:rsidRDefault="008F1D4B"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7620E6E7" wp14:editId="6C41114E">
                <wp:simplePos x="0" y="0"/>
                <wp:positionH relativeFrom="margin">
                  <wp:align>center</wp:align>
                </wp:positionH>
                <wp:positionV relativeFrom="paragraph">
                  <wp:posOffset>-762000</wp:posOffset>
                </wp:positionV>
                <wp:extent cx="6150610" cy="3105150"/>
                <wp:effectExtent l="0" t="0" r="254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0610" cy="3105150"/>
                          <a:chOff x="0" y="0"/>
                          <a:chExt cx="6150610" cy="310515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text, electronics, circ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0610" cy="3073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06750" y="107950"/>
                            <a:ext cx="4826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EC11E9" w14:textId="322324CC" w:rsidR="009F3E1B" w:rsidRPr="009F3E1B" w:rsidRDefault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40150" y="88900"/>
                            <a:ext cx="4826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8217A5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79900" y="12700"/>
                            <a:ext cx="121285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65A19C" w14:textId="2EAAD18C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19200" y="63500"/>
                            <a:ext cx="121285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0AB9A1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49700" y="2774950"/>
                            <a:ext cx="1778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09ACCF" w14:textId="43752E45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5650" y="615950"/>
                            <a:ext cx="1016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E78487" w14:textId="6EDB07AC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381500" y="622300"/>
                            <a:ext cx="1016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35D9CB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20E6E7" id="Group 11" o:spid="_x0000_s1026" style="position:absolute;margin-left:0;margin-top:-60pt;width:484.3pt;height:244.5pt;z-index:251673600;mso-position-horizontal:center;mso-position-horizontal-relative:margin" coordsize="61506,31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picture containing text, electronics, circuit&#10;&#10;Description automatically generated" style="position:absolute;width:61506;height:30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">
                  <v:imagedata r:id="rId5" o:title="A picture containing text, electronics, circuit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2067;top:1079;width:4826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0EC11E9" w14:textId="322324CC" w:rsidR="009F3E1B" w:rsidRPr="009F3E1B" w:rsidRDefault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29" type="#_x0000_t202" style="position:absolute;left:37401;top:889;width:4826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18217A5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30" type="#_x0000_t202" style="position:absolute;left:42799;top:127;width:1212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1665A19C" w14:textId="2EAAD18C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  <v:shape id="_x0000_s1031" type="#_x0000_t202" style="position:absolute;left:12192;top:635;width:1212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30AB9A1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  <v:shape id="_x0000_s1032" type="#_x0000_t202" style="position:absolute;left:39497;top:27749;width:1778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6F09ACCF" w14:textId="43752E45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_x0000_s1033" type="#_x0000_t202" style="position:absolute;left:32956;top:6159;width:101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6AE78487" w14:textId="6EDB07AC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34" type="#_x0000_t202" style="position:absolute;left:43815;top:6223;width:101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2D35D9CB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497036D" w14:textId="6F9DF6B4" w:rsidR="00CD5922" w:rsidRDefault="00CD5922"/>
    <w:p w14:paraId="5EF882AB" w14:textId="15A88760" w:rsidR="00CD5922" w:rsidRDefault="00CD5922"/>
    <w:p w14:paraId="36C0A474" w14:textId="0DC341C7" w:rsidR="00CD5922" w:rsidRDefault="00CD5922"/>
    <w:p w14:paraId="00B84ABA" w14:textId="7313AD92" w:rsidR="00CD5922" w:rsidRDefault="00CD5922"/>
    <w:p w14:paraId="5390636E" w14:textId="60224AEF" w:rsidR="00CD5922" w:rsidRDefault="00CD5922"/>
    <w:p w14:paraId="618D0A27" w14:textId="5A719CA5" w:rsidR="00CD5922" w:rsidRDefault="00CD5922">
      <w:pPr>
        <w:rPr>
          <w:lang w:val="en-US"/>
        </w:rPr>
      </w:pPr>
    </w:p>
    <w:p w14:paraId="62B0B5FC" w14:textId="0EA40A36" w:rsidR="001F6E5D" w:rsidRDefault="001F6E5D">
      <w:pPr>
        <w:rPr>
          <w:lang w:val="en-US"/>
        </w:rPr>
      </w:pPr>
    </w:p>
    <w:p w14:paraId="7EBB5BA8" w14:textId="3895E1E5" w:rsidR="001F6E5D" w:rsidRDefault="001F6E5D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28E8D56C" wp14:editId="1741DFA4">
            <wp:simplePos x="0" y="0"/>
            <wp:positionH relativeFrom="margin">
              <wp:align>center</wp:align>
            </wp:positionH>
            <wp:positionV relativeFrom="paragraph">
              <wp:posOffset>114935</wp:posOffset>
            </wp:positionV>
            <wp:extent cx="3003550" cy="1401612"/>
            <wp:effectExtent l="0" t="0" r="6350" b="8255"/>
            <wp:wrapNone/>
            <wp:docPr id="2" name="Picture 2" descr="A close-up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cell phone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3550" cy="14016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3EF7B8" w14:textId="367FABA2" w:rsidR="001F6E5D" w:rsidRDefault="008F1D4B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FB76EF7" wp14:editId="552D4542">
                <wp:simplePos x="0" y="0"/>
                <wp:positionH relativeFrom="margin">
                  <wp:align>center</wp:align>
                </wp:positionH>
                <wp:positionV relativeFrom="paragraph">
                  <wp:posOffset>50165</wp:posOffset>
                </wp:positionV>
                <wp:extent cx="1212850" cy="33020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28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CA77C" w14:textId="26D5833F" w:rsidR="008F1D4B" w:rsidRPr="009F3E1B" w:rsidRDefault="008F1D4B" w:rsidP="008F1D4B">
                            <w:pPr>
                              <w:rPr>
                                <w:color w:val="FF0000"/>
                              </w:rPr>
                            </w:pP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1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B76EF7" id="Text Box 2" o:spid="_x0000_s1035" type="#_x0000_t202" style="position:absolute;margin-left:0;margin-top:3.95pt;width:95.5pt;height:26pt;z-index:2516756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" filled="f" stroked="f">
                <v:textbox>
                  <w:txbxContent>
                    <w:p w14:paraId="453CA77C" w14:textId="26D5833F" w:rsidR="008F1D4B" w:rsidRPr="009F3E1B" w:rsidRDefault="008F1D4B" w:rsidP="008F1D4B">
                      <w:pPr>
                        <w:rPr>
                          <w:color w:val="FF0000"/>
                        </w:rPr>
                      </w:pP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1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2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3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4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F13E85" w14:textId="6D258ADD" w:rsidR="001F6E5D" w:rsidRDefault="001F6E5D">
      <w:pPr>
        <w:rPr>
          <w:lang w:val="en-US"/>
        </w:rPr>
      </w:pPr>
    </w:p>
    <w:p w14:paraId="1BD1AD0B" w14:textId="544D3699" w:rsidR="001F6E5D" w:rsidRDefault="008F1D4B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C4D26A" wp14:editId="44C6D509">
                <wp:simplePos x="0" y="0"/>
                <wp:positionH relativeFrom="margin">
                  <wp:posOffset>2387600</wp:posOffset>
                </wp:positionH>
                <wp:positionV relativeFrom="paragraph">
                  <wp:posOffset>63500</wp:posOffset>
                </wp:positionV>
                <wp:extent cx="1212850" cy="3302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28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ED5ED" w14:textId="0D243A2C" w:rsidR="008F1D4B" w:rsidRPr="009F3E1B" w:rsidRDefault="008F1D4B" w:rsidP="008F1D4B">
                            <w:pPr>
                              <w:rPr>
                                <w:color w:val="FF0000"/>
                              </w:rPr>
                            </w:pP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6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7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8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C4D26A" id="_x0000_s1036" type="#_x0000_t202" style="position:absolute;margin-left:188pt;margin-top:5pt;width:95.5pt;height:26pt;z-index:2516776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" filled="f" stroked="f">
                <v:textbox>
                  <w:txbxContent>
                    <w:p w14:paraId="203ED5ED" w14:textId="0D243A2C" w:rsidR="008F1D4B" w:rsidRPr="009F3E1B" w:rsidRDefault="008F1D4B" w:rsidP="008F1D4B">
                      <w:pPr>
                        <w:rPr>
                          <w:color w:val="FF0000"/>
                        </w:rPr>
                      </w:pP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6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7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8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D07C01" w14:textId="3B320E73" w:rsidR="001F6E5D" w:rsidRDefault="001F6E5D">
      <w:pPr>
        <w:rPr>
          <w:lang w:val="en-US"/>
        </w:rPr>
      </w:pPr>
    </w:p>
    <w:p w14:paraId="0A6134B0" w14:textId="3654C5D8" w:rsidR="001F6E5D" w:rsidRDefault="003B72E7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6D36C88E" wp14:editId="0FA6B42C">
                <wp:simplePos x="0" y="0"/>
                <wp:positionH relativeFrom="column">
                  <wp:posOffset>120650</wp:posOffset>
                </wp:positionH>
                <wp:positionV relativeFrom="paragraph">
                  <wp:posOffset>198120</wp:posOffset>
                </wp:positionV>
                <wp:extent cx="5162550" cy="2242185"/>
                <wp:effectExtent l="0" t="0" r="0" b="571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62550" cy="2242185"/>
                          <a:chOff x="0" y="0"/>
                          <a:chExt cx="5162550" cy="2242185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close-up of a circuit 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3850" y="0"/>
                            <a:ext cx="4838700" cy="22421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84200"/>
                            <a:ext cx="438150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C00F20" w14:textId="74BAA267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36V</w:t>
                              </w:r>
                            </w:p>
                            <w:p w14:paraId="36F5529D" w14:textId="1CB0E921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5V</w:t>
                              </w:r>
                            </w:p>
                            <w:p w14:paraId="49EC5E9F" w14:textId="7F45B67B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GR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36C88E" id="Group 19" o:spid="_x0000_s1037" style="position:absolute;margin-left:9.5pt;margin-top:15.6pt;width:406.5pt;height:176.55pt;z-index:251685888" coordsize="51625,224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">
                <v:shape id="Picture 3" o:spid="_x0000_s1038" type="#_x0000_t75" alt="A close-up of a circuit board&#10;&#10;Description automatically generated with medium confidence" style="position:absolute;left:3238;width:48387;height:224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">
                  <v:imagedata r:id="rId8" o:title="A close-up of a circuit board&#10;&#10;Description automatically generated with medium confidence"/>
                </v:shape>
                <v:shape id="_x0000_s1039" type="#_x0000_t202" style="position:absolute;top:5842;width:4381;height:8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30C00F20" w14:textId="74BAA267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36V</w:t>
                        </w:r>
                      </w:p>
                      <w:p w14:paraId="36F5529D" w14:textId="1CB0E921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5V</w:t>
                        </w:r>
                      </w:p>
                      <w:p w14:paraId="49EC5E9F" w14:textId="7F45B67B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GR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97D7EB2" w14:textId="0456A2CD" w:rsidR="001F6E5D" w:rsidRDefault="001F6E5D">
      <w:pPr>
        <w:rPr>
          <w:lang w:val="en-US"/>
        </w:rPr>
      </w:pPr>
    </w:p>
    <w:p w14:paraId="66FB4869" w14:textId="257A77ED" w:rsidR="001F6E5D" w:rsidRDefault="001F6E5D">
      <w:pPr>
        <w:rPr>
          <w:lang w:val="en-US"/>
        </w:rPr>
      </w:pPr>
    </w:p>
    <w:p w14:paraId="4EEBE741" w14:textId="1B88591C" w:rsidR="001F6E5D" w:rsidRDefault="001F6E5D">
      <w:pPr>
        <w:rPr>
          <w:lang w:val="en-US"/>
        </w:rPr>
      </w:pPr>
    </w:p>
    <w:p w14:paraId="486BF7B3" w14:textId="37B354F5" w:rsidR="001F6E5D" w:rsidRDefault="001F6E5D">
      <w:pPr>
        <w:rPr>
          <w:lang w:val="en-US"/>
        </w:rPr>
      </w:pPr>
    </w:p>
    <w:p w14:paraId="350EFA8A" w14:textId="1C3D33A5" w:rsidR="001F6E5D" w:rsidRDefault="001F6E5D">
      <w:pPr>
        <w:rPr>
          <w:lang w:val="en-US"/>
        </w:rPr>
      </w:pPr>
    </w:p>
    <w:p w14:paraId="2D627B45" w14:textId="03538F05" w:rsidR="001F6E5D" w:rsidRDefault="003B72E7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DD76B8" wp14:editId="406090E6">
                <wp:simplePos x="0" y="0"/>
                <wp:positionH relativeFrom="column">
                  <wp:posOffset>2730500</wp:posOffset>
                </wp:positionH>
                <wp:positionV relativeFrom="paragraph">
                  <wp:posOffset>129540</wp:posOffset>
                </wp:positionV>
                <wp:extent cx="730250" cy="3302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72A7D" w14:textId="57AC82B2" w:rsidR="003B72E7" w:rsidRPr="009F3E1B" w:rsidRDefault="003B72E7" w:rsidP="003B72E7">
                            <w:pPr>
                              <w:rPr>
                                <w:color w:val="FF0000"/>
                              </w:rPr>
                            </w:pP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1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  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DD76B8" id="_x0000_s1040" type="#_x0000_t202" style="position:absolute;margin-left:215pt;margin-top:10.2pt;width:57.5pt;height:26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" filled="f" stroked="f">
                <v:textbox>
                  <w:txbxContent>
                    <w:p w14:paraId="03472A7D" w14:textId="57AC82B2" w:rsidR="003B72E7" w:rsidRPr="009F3E1B" w:rsidRDefault="003B72E7" w:rsidP="003B72E7">
                      <w:pPr>
                        <w:rPr>
                          <w:color w:val="FF0000"/>
                        </w:rPr>
                      </w:pP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1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  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7C907EF9" w14:textId="1F020FEC" w:rsidR="001F6E5D" w:rsidRDefault="001F6E5D">
      <w:pPr>
        <w:rPr>
          <w:lang w:val="en-US"/>
        </w:rPr>
      </w:pPr>
    </w:p>
    <w:p w14:paraId="6E4DBF97" w14:textId="1EB850D0" w:rsidR="001F6E5D" w:rsidRDefault="001F6E5D">
      <w:pPr>
        <w:rPr>
          <w:lang w:val="en-US"/>
        </w:rPr>
      </w:pPr>
    </w:p>
    <w:p w14:paraId="41D23255" w14:textId="266CB85F" w:rsidR="001F6E5D" w:rsidRDefault="003B72E7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33E9EC7B" wp14:editId="53A38E83">
                <wp:simplePos x="0" y="0"/>
                <wp:positionH relativeFrom="column">
                  <wp:posOffset>552450</wp:posOffset>
                </wp:positionH>
                <wp:positionV relativeFrom="paragraph">
                  <wp:posOffset>66040</wp:posOffset>
                </wp:positionV>
                <wp:extent cx="4584700" cy="2736850"/>
                <wp:effectExtent l="0" t="0" r="6350" b="635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84700" cy="2736850"/>
                          <a:chOff x="0" y="0"/>
                          <a:chExt cx="4584700" cy="2736850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A picture containing text, electronics, circ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450" y="0"/>
                            <a:ext cx="4540250" cy="2736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90600"/>
                            <a:ext cx="342900" cy="1225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DB7DCA" w14:textId="5495076F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</w:p>
                            <w:p w14:paraId="744B07D6" w14:textId="55A7EA11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</w:p>
                            <w:p w14:paraId="25CB8324" w14:textId="77777777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</w:p>
                            <w:p w14:paraId="14680094" w14:textId="5FF2C77A" w:rsidR="003B72E7" w:rsidRPr="009F3E1B" w:rsidRDefault="003B72E7" w:rsidP="003B72E7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9EC7B" id="Group 17" o:spid="_x0000_s1041" style="position:absolute;margin-left:43.5pt;margin-top:5.2pt;width:361pt;height:215.5pt;z-index:251682816" coordsize="45847,27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">
                <v:shape id="Picture 4" o:spid="_x0000_s1042" type="#_x0000_t75" alt="A picture containing text, electronics, circuit&#10;&#10;Description automatically generated" style="position:absolute;left:444;width:45403;height:273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">
                  <v:imagedata r:id="rId10" o:title="A picture containing text, electronics, circuit&#10;&#10;Description automatically generated"/>
                </v:shape>
                <v:shape id="_x0000_s1043" type="#_x0000_t202" style="position:absolute;top:9906;width:3429;height:1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FDB7DCA" w14:textId="5495076F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</w:p>
                      <w:p w14:paraId="744B07D6" w14:textId="55A7EA11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</w:p>
                      <w:p w14:paraId="25CB8324" w14:textId="77777777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</w:p>
                      <w:p w14:paraId="14680094" w14:textId="5FF2C77A" w:rsidR="003B72E7" w:rsidRPr="009F3E1B" w:rsidRDefault="003B72E7" w:rsidP="003B72E7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BD33731" w14:textId="26E8FFB2" w:rsidR="001F6E5D" w:rsidRDefault="001F6E5D">
      <w:pPr>
        <w:rPr>
          <w:lang w:val="en-US"/>
        </w:rPr>
      </w:pPr>
    </w:p>
    <w:p w14:paraId="17820415" w14:textId="42BF61B4" w:rsidR="001F6E5D" w:rsidRDefault="001F6E5D">
      <w:pPr>
        <w:rPr>
          <w:lang w:val="en-US"/>
        </w:rPr>
      </w:pPr>
    </w:p>
    <w:p w14:paraId="39176AB6" w14:textId="56585A72" w:rsidR="001F6E5D" w:rsidRDefault="001F6E5D">
      <w:pPr>
        <w:rPr>
          <w:lang w:val="en-US"/>
        </w:rPr>
      </w:pPr>
    </w:p>
    <w:p w14:paraId="213F3774" w14:textId="5C26F821" w:rsidR="001F6E5D" w:rsidRDefault="001F6E5D">
      <w:pPr>
        <w:rPr>
          <w:lang w:val="en-US"/>
        </w:rPr>
      </w:pPr>
    </w:p>
    <w:p w14:paraId="5E09F49C" w14:textId="724E0D6E" w:rsidR="003F6CE5" w:rsidRDefault="003F6CE5">
      <w:pPr>
        <w:rPr>
          <w:lang w:val="en-US"/>
        </w:rPr>
      </w:pPr>
    </w:p>
    <w:p w14:paraId="37661B51" w14:textId="6332B616" w:rsidR="003F6CE5" w:rsidRDefault="003F6CE5">
      <w:pPr>
        <w:rPr>
          <w:lang w:val="en-US"/>
        </w:rPr>
      </w:pPr>
    </w:p>
    <w:p w14:paraId="2B8044A8" w14:textId="72D6B2A0" w:rsidR="003F6CE5" w:rsidRDefault="003F6CE5">
      <w:pPr>
        <w:rPr>
          <w:lang w:val="en-US"/>
        </w:rPr>
      </w:pPr>
    </w:p>
    <w:p w14:paraId="318F9CE9" w14:textId="6D8368FD" w:rsidR="003F6CE5" w:rsidRDefault="003F6CE5">
      <w:pPr>
        <w:rPr>
          <w:lang w:val="en-US"/>
        </w:rPr>
      </w:pPr>
    </w:p>
    <w:p w14:paraId="655FA3A6" w14:textId="21160D52" w:rsidR="003F6CE5" w:rsidRDefault="003F6CE5">
      <w:pPr>
        <w:rPr>
          <w:lang w:val="en-US"/>
        </w:rPr>
      </w:pPr>
    </w:p>
    <w:p w14:paraId="6609B97C" w14:textId="77777777" w:rsidR="003F6CE5" w:rsidRPr="001F6E5D" w:rsidRDefault="003F6CE5">
      <w:pPr>
        <w:rPr>
          <w:lang w:val="en-US"/>
        </w:rPr>
      </w:pPr>
    </w:p>
    <w:tbl>
      <w:tblPr>
        <w:tblpPr w:leftFromText="180" w:rightFromText="180" w:vertAnchor="page" w:horzAnchor="margin" w:tblpXSpec="center" w:tblpY="671"/>
        <w:tblW w:w="11720" w:type="dxa"/>
        <w:tblLook w:val="04A0" w:firstRow="1" w:lastRow="0" w:firstColumn="1" w:lastColumn="0" w:noHBand="0" w:noVBand="1"/>
      </w:tblPr>
      <w:tblGrid>
        <w:gridCol w:w="1920"/>
        <w:gridCol w:w="1780"/>
        <w:gridCol w:w="2880"/>
        <w:gridCol w:w="1560"/>
        <w:gridCol w:w="1520"/>
        <w:gridCol w:w="2060"/>
      </w:tblGrid>
      <w:tr w:rsidR="00CD5922" w:rsidRPr="00CD5922" w14:paraId="12A5D974" w14:textId="77777777" w:rsidTr="00CD5922">
        <w:trPr>
          <w:trHeight w:val="84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B56FB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 xml:space="preserve">Internal pinout, passive </w:t>
            </w:r>
            <w:proofErr w:type="gramStart"/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components</w:t>
            </w:r>
            <w:proofErr w:type="gramEnd"/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 xml:space="preserve"> and microcontroller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8CC28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Pin's number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10CF6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Board component</w:t>
            </w:r>
          </w:p>
        </w:tc>
        <w:tc>
          <w:tcPr>
            <w:tcW w:w="30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F25C8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Pin's number</w:t>
            </w:r>
          </w:p>
        </w:tc>
        <w:tc>
          <w:tcPr>
            <w:tcW w:w="2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D41E9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External matching component</w:t>
            </w:r>
          </w:p>
        </w:tc>
      </w:tr>
      <w:tr w:rsidR="00CD5922" w:rsidRPr="00CD5922" w14:paraId="33739F97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F93E7C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R1-2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82F45F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789CB11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sensor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2E4258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5C73D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D4029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DB9</w:t>
            </w:r>
          </w:p>
        </w:tc>
      </w:tr>
      <w:tr w:rsidR="00CD5922" w:rsidRPr="00CD5922" w14:paraId="48F8D90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5BE23C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A6F141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62497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FA919E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54355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9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8F5D3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45834AE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ABDD8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2.2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55D7B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589F7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8EA85A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152C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4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575C79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6D6352B6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8DC40B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4AAFE4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E8B45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05A63D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B3FB0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8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B30F6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51E2E03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668FDF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54E3AB4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2F4FC9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B14AF4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9622A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7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BBEF9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27431AD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7C0D46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2.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0BA2651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0DEB9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114DD5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7B733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0022C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313A9AF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68745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4643A16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93623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02C304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45BCA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636C3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659C7256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058100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R2-2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3D6AF67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7F0A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3C1C7D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1C043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DB1AB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541D47E4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DDB2C5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V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C40594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BACB1B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LE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B2A553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138DD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49AA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LEDs' Board</w:t>
            </w:r>
          </w:p>
        </w:tc>
      </w:tr>
      <w:tr w:rsidR="00CD5922" w:rsidRPr="00CD5922" w14:paraId="26778A13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25BDD2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null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9400D8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49534D7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BCF5D7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408D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null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6ED1E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3F981CEB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2F8B7B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AADE0B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6B93C85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F7A94D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ACDC1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3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842BF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72DDBAA3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99A29F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1.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3A4853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03B92C6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1E8198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28CBF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251D3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5985AA2C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F4DF74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1.5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D132BC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5383C08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007E7E6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C2CF3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4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95310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60333C6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7DE41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4963EE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32F731F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0442CE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7BED9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5698D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3E4E315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8A1781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588CC1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7C098D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585715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59DF5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7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DAB49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7F156C17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8C68F9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null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47FC0A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440E282C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E27FC9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12408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null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42C89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3946C88D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73E0B38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2.5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hideMark/>
          </w:tcPr>
          <w:p w14:paraId="0E532D2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27F85AE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otor Drive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DC3538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689AE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C6600"/>
            <w:vAlign w:val="center"/>
            <w:hideMark/>
          </w:tcPr>
          <w:p w14:paraId="4D0AFAD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otor Driver's Board</w:t>
            </w:r>
          </w:p>
        </w:tc>
      </w:tr>
      <w:tr w:rsidR="00CD5922" w:rsidRPr="00CD5922" w14:paraId="7021C2EC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B88A20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2.4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73BC304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9599F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2740882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3F7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296C0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6C56AD69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A3FC00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V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AB6ED1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36B3553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DC Input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8D8029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15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E8CAE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V</w:t>
            </w:r>
          </w:p>
        </w:tc>
        <w:tc>
          <w:tcPr>
            <w:tcW w:w="20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DBF0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Power Supplier</w:t>
            </w:r>
          </w:p>
        </w:tc>
      </w:tr>
      <w:tr w:rsidR="00CD5922" w:rsidRPr="00CD5922" w14:paraId="77CE77B1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47799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511B8E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F0591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6962D3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51150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GND</w:t>
            </w:r>
          </w:p>
        </w:tc>
        <w:tc>
          <w:tcPr>
            <w:tcW w:w="20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A0B86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0D05EBBF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2B75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15.4</w:t>
            </w:r>
          </w:p>
        </w:tc>
        <w:tc>
          <w:tcPr>
            <w:tcW w:w="17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CCF553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E7E6E6"/>
            <w:noWrap/>
            <w:vAlign w:val="center"/>
            <w:hideMark/>
          </w:tcPr>
          <w:p w14:paraId="590456E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Spare B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686997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B9160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F21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Switch</w:t>
            </w:r>
          </w:p>
        </w:tc>
      </w:tr>
      <w:tr w:rsidR="00CD5922" w:rsidRPr="00CD5922" w14:paraId="2FC99116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1BE9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15.5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0A69E6F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EADCF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2EE9F6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6573D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1A58B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1430E1F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FCC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0.0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8E3B20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322E6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A2B208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8B9F3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685926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1DDFAE8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5AA94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0.1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B1D317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FF2A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D0D3D0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EBCE1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4D8B2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592ADD64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86C8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0.2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74A95DC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804FA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57B71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D0A79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BB0E9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51A28D05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7C23D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0.3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176BE4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6E69D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DDFDC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0836A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26980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7659F2EB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8E22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0.4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3D94DE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8F9A2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A1972D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58073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1A8B2C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524652BE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C91CB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0.5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055EFEA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5B4D3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1AE11F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F3380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B9001F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0452956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126A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0.6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E95AB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9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CE8F2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35565E5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9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6E695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CC868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0379D93D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B7E5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MP0.7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86BBB1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0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F4F3D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B3C39F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0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8293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A2328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390E68E8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8FAB5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6ADDD1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1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0767C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2257F3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DF16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725AB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  <w:tr w:rsidR="00CD5922" w:rsidRPr="00CD5922" w14:paraId="46F30ECB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DB6AF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4A45C8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7E813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02EAF4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1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63FE1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val="en-IL"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CD9C5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L" w:eastAsia="en-IL"/>
              </w:rPr>
            </w:pPr>
          </w:p>
        </w:tc>
      </w:tr>
    </w:tbl>
    <w:p w14:paraId="03474C0D" w14:textId="77777777" w:rsidR="00CD5922" w:rsidRDefault="00CD5922"/>
    <w:sectPr w:rsidR="00CD59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YxNbM0MTcwtTRT0lEKTi0uzszPAykwrAUAZoxFpCwAAAA="/>
  </w:docVars>
  <w:rsids>
    <w:rsidRoot w:val="004F1B70"/>
    <w:rsid w:val="001F6E5D"/>
    <w:rsid w:val="003B72E7"/>
    <w:rsid w:val="003F6CE5"/>
    <w:rsid w:val="004F1B70"/>
    <w:rsid w:val="00517573"/>
    <w:rsid w:val="006E0C6F"/>
    <w:rsid w:val="008F1D4B"/>
    <w:rsid w:val="009F3E1B"/>
    <w:rsid w:val="00AC3AD2"/>
    <w:rsid w:val="00CD5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E0A2"/>
  <w15:chartTrackingRefBased/>
  <w15:docId w15:val="{8FF87F62-DFFC-4BC0-BAD4-CE499503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5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7</cp:revision>
  <dcterms:created xsi:type="dcterms:W3CDTF">2022-04-22T12:17:00Z</dcterms:created>
  <dcterms:modified xsi:type="dcterms:W3CDTF">2022-04-22T12:46:00Z</dcterms:modified>
</cp:coreProperties>
</file>